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76"/>
        <w:gridCol w:w="7200"/>
      </w:tblGrid>
      <w:tr w:rsidR="002029AC" w:rsidRPr="00066495" w14:paraId="333BB68B" w14:textId="77777777" w:rsidTr="00EF6D14">
        <w:tc>
          <w:tcPr>
            <w:tcW w:w="2376" w:type="dxa"/>
          </w:tcPr>
          <w:p w14:paraId="226A7B52" w14:textId="77777777" w:rsidR="002029AC" w:rsidRPr="00066495" w:rsidRDefault="002029AC" w:rsidP="00EF6D14">
            <w:pPr>
              <w:rPr>
                <w:rFonts w:cstheme="minorHAnsi"/>
              </w:rPr>
            </w:pPr>
            <w:r w:rsidRPr="00066495">
              <w:rPr>
                <w:rFonts w:cstheme="minorHAnsi"/>
                <w:b/>
                <w:noProof/>
              </w:rPr>
              <w:drawing>
                <wp:inline distT="0" distB="0" distL="0" distR="0" wp14:anchorId="4B7C4FD0" wp14:editId="7B0EBC4B">
                  <wp:extent cx="1355961" cy="665683"/>
                  <wp:effectExtent l="0" t="0" r="0" b="1270"/>
                  <wp:docPr id="2" name="Picture 1" descr="C:\Users\Far\Pictures\New Picture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Far\Pictures\New Picture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61204" cy="6682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0" w:type="dxa"/>
            <w:vAlign w:val="center"/>
          </w:tcPr>
          <w:p w14:paraId="6A09C61D" w14:textId="62150EC2" w:rsidR="002029AC" w:rsidRPr="00066495" w:rsidRDefault="006E417B" w:rsidP="00EF6D14">
            <w:pPr>
              <w:rPr>
                <w:rFonts w:cstheme="minorHAnsi"/>
                <w:b/>
                <w:bCs/>
                <w:sz w:val="28"/>
                <w:szCs w:val="28"/>
              </w:rPr>
            </w:pPr>
            <w:r>
              <w:rPr>
                <w:rFonts w:cstheme="minorHAnsi"/>
                <w:b/>
                <w:bCs/>
                <w:sz w:val="28"/>
                <w:szCs w:val="28"/>
              </w:rPr>
              <w:t>Code Review Template</w:t>
            </w:r>
          </w:p>
          <w:p w14:paraId="140231C3" w14:textId="5CE400E4" w:rsidR="00E15BF1" w:rsidRPr="00066495" w:rsidRDefault="00E15BF1" w:rsidP="00EF6D14">
            <w:pPr>
              <w:rPr>
                <w:rFonts w:cstheme="minorHAnsi"/>
                <w:sz w:val="26"/>
                <w:szCs w:val="26"/>
              </w:rPr>
            </w:pPr>
          </w:p>
        </w:tc>
      </w:tr>
    </w:tbl>
    <w:p w14:paraId="14D6CEE3" w14:textId="5C4C31F2" w:rsidR="006424AD" w:rsidRDefault="006424AD"/>
    <w:p w14:paraId="7224EAC0" w14:textId="2AAFE8C4" w:rsidR="006E417B" w:rsidRPr="006E417B" w:rsidRDefault="006E417B">
      <w:pPr>
        <w:rPr>
          <w:b/>
          <w:bCs/>
        </w:rPr>
      </w:pPr>
      <w:r w:rsidRPr="006E417B">
        <w:rPr>
          <w:b/>
          <w:bCs/>
        </w:rPr>
        <w:t xml:space="preserve">This template is to be completed and submitted by the </w:t>
      </w:r>
      <w:r w:rsidRPr="006E417B">
        <w:rPr>
          <w:b/>
          <w:bCs/>
          <w:i/>
          <w:iCs/>
          <w:u w:val="single"/>
        </w:rPr>
        <w:t>Reviewer</w:t>
      </w:r>
      <w:r w:rsidRPr="006E417B">
        <w:rPr>
          <w:b/>
          <w:bCs/>
        </w:rPr>
        <w:t xml:space="preserve">. </w:t>
      </w:r>
    </w:p>
    <w:p w14:paraId="694C3EF9" w14:textId="0687EFF3" w:rsidR="00634758" w:rsidRDefault="007B7262" w:rsidP="00634758">
      <w:r>
        <w:t xml:space="preserve">Names </w:t>
      </w:r>
      <w:r w:rsidR="006332EE">
        <w:t xml:space="preserve">of </w:t>
      </w:r>
      <w:r w:rsidR="009908C7">
        <w:t xml:space="preserve">the </w:t>
      </w:r>
      <w:r w:rsidR="006E417B">
        <w:t>Reviewer:</w:t>
      </w:r>
    </w:p>
    <w:p w14:paraId="280CE4B1" w14:textId="644C0476" w:rsidR="006E417B" w:rsidRDefault="006E417B" w:rsidP="00634758">
      <w:r>
        <w:t xml:space="preserve">Name of the developer being reviewed: </w:t>
      </w:r>
    </w:p>
    <w:tbl>
      <w:tblPr>
        <w:tblStyle w:val="TableGrid"/>
        <w:tblW w:w="13410" w:type="dxa"/>
        <w:tblInd w:w="-95" w:type="dxa"/>
        <w:tblLook w:val="04A0" w:firstRow="1" w:lastRow="0" w:firstColumn="1" w:lastColumn="0" w:noHBand="0" w:noVBand="1"/>
      </w:tblPr>
      <w:tblGrid>
        <w:gridCol w:w="1592"/>
        <w:gridCol w:w="7179"/>
        <w:gridCol w:w="4639"/>
      </w:tblGrid>
      <w:tr w:rsidR="006E417B" w:rsidRPr="00D869E8" w14:paraId="3C97F34B" w14:textId="3CF59A12" w:rsidTr="00124542">
        <w:trPr>
          <w:trHeight w:val="563"/>
        </w:trPr>
        <w:tc>
          <w:tcPr>
            <w:tcW w:w="1440" w:type="dxa"/>
          </w:tcPr>
          <w:p w14:paraId="0E9A203B" w14:textId="287DEA39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Category</w:t>
            </w:r>
          </w:p>
        </w:tc>
        <w:tc>
          <w:tcPr>
            <w:tcW w:w="7275" w:type="dxa"/>
          </w:tcPr>
          <w:p w14:paraId="5C78CDA3" w14:textId="4141A66B" w:rsidR="006E417B" w:rsidRPr="00D869E8" w:rsidRDefault="006E417B" w:rsidP="006300D5">
            <w:pPr>
              <w:rPr>
                <w:b/>
                <w:bCs/>
              </w:rPr>
            </w:pPr>
            <w:r w:rsidRPr="00D869E8">
              <w:rPr>
                <w:b/>
                <w:bCs/>
              </w:rPr>
              <w:t>Comments /</w:t>
            </w:r>
            <w:r>
              <w:rPr>
                <w:b/>
                <w:bCs/>
              </w:rPr>
              <w:t>q</w:t>
            </w:r>
            <w:r w:rsidRPr="00D869E8">
              <w:rPr>
                <w:b/>
                <w:bCs/>
              </w:rPr>
              <w:t xml:space="preserve">uestions about </w:t>
            </w:r>
            <w:r>
              <w:rPr>
                <w:b/>
                <w:bCs/>
              </w:rPr>
              <w:t xml:space="preserve">of the reviewing group about </w:t>
            </w:r>
            <w:r w:rsidRPr="00D869E8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 xml:space="preserve">design documents </w:t>
            </w:r>
          </w:p>
        </w:tc>
        <w:tc>
          <w:tcPr>
            <w:tcW w:w="4695" w:type="dxa"/>
          </w:tcPr>
          <w:p w14:paraId="35247131" w14:textId="51C7AE30" w:rsidR="006E417B" w:rsidRPr="00D869E8" w:rsidRDefault="006E417B" w:rsidP="006300D5">
            <w:pPr>
              <w:rPr>
                <w:b/>
                <w:bCs/>
              </w:rPr>
            </w:pPr>
            <w:r>
              <w:rPr>
                <w:b/>
                <w:bCs/>
              </w:rPr>
              <w:t>Responses by the developer (if any)</w:t>
            </w:r>
          </w:p>
        </w:tc>
      </w:tr>
      <w:tr w:rsidR="006E417B" w14:paraId="097147B7" w14:textId="521737AC" w:rsidTr="00124542">
        <w:trPr>
          <w:trHeight w:val="980"/>
        </w:trPr>
        <w:tc>
          <w:tcPr>
            <w:tcW w:w="1440" w:type="dxa"/>
          </w:tcPr>
          <w:p w14:paraId="442229D4" w14:textId="25634854" w:rsidR="006E417B" w:rsidRDefault="006E417B" w:rsidP="006300D5">
            <w:r>
              <w:t>Spelling Mistakes</w:t>
            </w:r>
          </w:p>
        </w:tc>
        <w:tc>
          <w:tcPr>
            <w:tcW w:w="7275" w:type="dxa"/>
          </w:tcPr>
          <w:p w14:paraId="350D9726" w14:textId="49D3243E" w:rsidR="006E417B" w:rsidRDefault="006E417B" w:rsidP="006300D5"/>
        </w:tc>
        <w:tc>
          <w:tcPr>
            <w:tcW w:w="4695" w:type="dxa"/>
          </w:tcPr>
          <w:p w14:paraId="5FBF9747" w14:textId="77777777" w:rsidR="006E417B" w:rsidRDefault="006E417B" w:rsidP="006300D5"/>
        </w:tc>
      </w:tr>
      <w:tr w:rsidR="006E417B" w14:paraId="33E16E11" w14:textId="541B57CF" w:rsidTr="00124542">
        <w:trPr>
          <w:trHeight w:val="980"/>
        </w:trPr>
        <w:tc>
          <w:tcPr>
            <w:tcW w:w="1440" w:type="dxa"/>
          </w:tcPr>
          <w:p w14:paraId="024D0D0C" w14:textId="54C964BE" w:rsidR="006E417B" w:rsidRDefault="006E417B" w:rsidP="006300D5">
            <w:r>
              <w:t>Naming issues</w:t>
            </w:r>
          </w:p>
        </w:tc>
        <w:tc>
          <w:tcPr>
            <w:tcW w:w="7275" w:type="dxa"/>
          </w:tcPr>
          <w:p w14:paraId="60FA492B" w14:textId="77777777" w:rsidR="006E417B" w:rsidRDefault="006E417B" w:rsidP="006300D5"/>
        </w:tc>
        <w:tc>
          <w:tcPr>
            <w:tcW w:w="4695" w:type="dxa"/>
          </w:tcPr>
          <w:p w14:paraId="380471F2" w14:textId="77777777" w:rsidR="006E417B" w:rsidRDefault="006E417B" w:rsidP="006300D5"/>
        </w:tc>
      </w:tr>
      <w:tr w:rsidR="006E417B" w14:paraId="2C282C4A" w14:textId="77777777" w:rsidTr="00124542">
        <w:trPr>
          <w:trHeight w:val="980"/>
        </w:trPr>
        <w:tc>
          <w:tcPr>
            <w:tcW w:w="1440" w:type="dxa"/>
          </w:tcPr>
          <w:p w14:paraId="6B53EAFC" w14:textId="0303BC91" w:rsidR="006E417B" w:rsidRDefault="006E417B" w:rsidP="006300D5">
            <w:r>
              <w:t>SOLID Principle Violations</w:t>
            </w:r>
          </w:p>
        </w:tc>
        <w:tc>
          <w:tcPr>
            <w:tcW w:w="7275" w:type="dxa"/>
          </w:tcPr>
          <w:p w14:paraId="0D6AC72D" w14:textId="77777777" w:rsidR="006E417B" w:rsidRDefault="006E417B" w:rsidP="006300D5"/>
        </w:tc>
        <w:tc>
          <w:tcPr>
            <w:tcW w:w="4695" w:type="dxa"/>
          </w:tcPr>
          <w:p w14:paraId="5467C61D" w14:textId="77777777" w:rsidR="006E417B" w:rsidRDefault="006E417B" w:rsidP="006300D5"/>
        </w:tc>
      </w:tr>
      <w:tr w:rsidR="006E417B" w14:paraId="48950E1A" w14:textId="77777777" w:rsidTr="00124542">
        <w:trPr>
          <w:trHeight w:val="980"/>
        </w:trPr>
        <w:tc>
          <w:tcPr>
            <w:tcW w:w="1440" w:type="dxa"/>
          </w:tcPr>
          <w:p w14:paraId="7D2AF0D5" w14:textId="5AC52753" w:rsidR="006E417B" w:rsidRDefault="006E417B" w:rsidP="006300D5">
            <w:r>
              <w:t>Lack of documentation</w:t>
            </w:r>
          </w:p>
        </w:tc>
        <w:tc>
          <w:tcPr>
            <w:tcW w:w="7275" w:type="dxa"/>
          </w:tcPr>
          <w:p w14:paraId="73661F66" w14:textId="77777777" w:rsidR="006E417B" w:rsidRDefault="006E417B" w:rsidP="006300D5"/>
        </w:tc>
        <w:tc>
          <w:tcPr>
            <w:tcW w:w="4695" w:type="dxa"/>
          </w:tcPr>
          <w:p w14:paraId="2FCF8E5B" w14:textId="77777777" w:rsidR="006E417B" w:rsidRDefault="006E417B" w:rsidP="006300D5"/>
        </w:tc>
      </w:tr>
      <w:tr w:rsidR="006E417B" w14:paraId="04BCDCAC" w14:textId="77777777" w:rsidTr="00124542">
        <w:trPr>
          <w:trHeight w:val="980"/>
        </w:trPr>
        <w:tc>
          <w:tcPr>
            <w:tcW w:w="1440" w:type="dxa"/>
          </w:tcPr>
          <w:p w14:paraId="79ADEEE6" w14:textId="6A2C1C1C" w:rsidR="006E417B" w:rsidRPr="009A2F55" w:rsidRDefault="006E417B" w:rsidP="006300D5">
            <w:pPr>
              <w:rPr>
                <w:b/>
                <w:bCs/>
              </w:rPr>
            </w:pPr>
            <w:r w:rsidRPr="009A2F55">
              <w:rPr>
                <w:b/>
                <w:bCs/>
              </w:rPr>
              <w:t xml:space="preserve">Add </w:t>
            </w:r>
            <w:r w:rsidR="009A2F55" w:rsidRPr="009A2F55">
              <w:rPr>
                <w:b/>
                <w:bCs/>
              </w:rPr>
              <w:t>as many more categories as needed</w:t>
            </w:r>
          </w:p>
        </w:tc>
        <w:tc>
          <w:tcPr>
            <w:tcW w:w="7275" w:type="dxa"/>
          </w:tcPr>
          <w:p w14:paraId="20B2EBE3" w14:textId="77777777" w:rsidR="006E417B" w:rsidRDefault="006E417B" w:rsidP="006300D5"/>
        </w:tc>
        <w:tc>
          <w:tcPr>
            <w:tcW w:w="4695" w:type="dxa"/>
          </w:tcPr>
          <w:p w14:paraId="0B102089" w14:textId="77777777" w:rsidR="006E417B" w:rsidRDefault="006E417B" w:rsidP="006300D5"/>
        </w:tc>
      </w:tr>
    </w:tbl>
    <w:p w14:paraId="73C39F3B" w14:textId="77777777" w:rsidR="00634758" w:rsidRPr="00634758" w:rsidRDefault="00634758" w:rsidP="00634758"/>
    <w:sectPr w:rsidR="00634758" w:rsidRPr="00634758" w:rsidSect="006E417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47202A"/>
    <w:multiLevelType w:val="hybridMultilevel"/>
    <w:tmpl w:val="61265E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jU1NLAwMrW0NDVU0lEKTi0uzszPAykwqQUAl+cIdCwAAAA="/>
  </w:docVars>
  <w:rsids>
    <w:rsidRoot w:val="002029AC"/>
    <w:rsid w:val="00071888"/>
    <w:rsid w:val="00096914"/>
    <w:rsid w:val="00097005"/>
    <w:rsid w:val="000E4049"/>
    <w:rsid w:val="0010630D"/>
    <w:rsid w:val="00124542"/>
    <w:rsid w:val="00186BAD"/>
    <w:rsid w:val="002029AC"/>
    <w:rsid w:val="00263AF0"/>
    <w:rsid w:val="0027468B"/>
    <w:rsid w:val="0027502C"/>
    <w:rsid w:val="002C0BBE"/>
    <w:rsid w:val="002D75A1"/>
    <w:rsid w:val="003B43AA"/>
    <w:rsid w:val="004B4DBC"/>
    <w:rsid w:val="004B534B"/>
    <w:rsid w:val="004F2397"/>
    <w:rsid w:val="004F3C3A"/>
    <w:rsid w:val="004F74C2"/>
    <w:rsid w:val="0056278C"/>
    <w:rsid w:val="00584660"/>
    <w:rsid w:val="005B6FEE"/>
    <w:rsid w:val="0062240A"/>
    <w:rsid w:val="006332EE"/>
    <w:rsid w:val="00634758"/>
    <w:rsid w:val="006424AD"/>
    <w:rsid w:val="00675FF4"/>
    <w:rsid w:val="006A6C7D"/>
    <w:rsid w:val="006E417B"/>
    <w:rsid w:val="00775847"/>
    <w:rsid w:val="00782C84"/>
    <w:rsid w:val="007B7262"/>
    <w:rsid w:val="007B7ED4"/>
    <w:rsid w:val="00841C8D"/>
    <w:rsid w:val="008B3619"/>
    <w:rsid w:val="008E6B82"/>
    <w:rsid w:val="00970E4B"/>
    <w:rsid w:val="009908C7"/>
    <w:rsid w:val="009A2F55"/>
    <w:rsid w:val="009A6F52"/>
    <w:rsid w:val="009B66BB"/>
    <w:rsid w:val="009D2786"/>
    <w:rsid w:val="009E7E7D"/>
    <w:rsid w:val="00BB67DF"/>
    <w:rsid w:val="00D505B1"/>
    <w:rsid w:val="00D8190D"/>
    <w:rsid w:val="00D869E8"/>
    <w:rsid w:val="00DA2D9A"/>
    <w:rsid w:val="00DC5590"/>
    <w:rsid w:val="00DC5F0A"/>
    <w:rsid w:val="00E15BF1"/>
    <w:rsid w:val="00E76080"/>
    <w:rsid w:val="00F463FF"/>
    <w:rsid w:val="00F75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5229B2"/>
  <w15:chartTrackingRefBased/>
  <w15:docId w15:val="{4884EEA3-BFD8-4632-8140-819861542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2029AC"/>
    <w:pPr>
      <w:spacing w:after="0" w:line="240" w:lineRule="auto"/>
      <w:jc w:val="both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029A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D75A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D75A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D75A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D75A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D75A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75A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75A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807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58652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Moshirpour</dc:creator>
  <cp:keywords/>
  <dc:description/>
  <cp:lastModifiedBy>maan khedr</cp:lastModifiedBy>
  <cp:revision>25</cp:revision>
  <dcterms:created xsi:type="dcterms:W3CDTF">2017-02-07T04:26:00Z</dcterms:created>
  <dcterms:modified xsi:type="dcterms:W3CDTF">2021-07-23T08:04:00Z</dcterms:modified>
</cp:coreProperties>
</file>